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7346" w:rsidRDefault="009437A1" w:rsidP="00FD05A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Haz</w:t>
      </w:r>
      <w:r w:rsidR="000A57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lwood Elementary School 2020-2021</w:t>
      </w:r>
      <w:r w:rsidR="00FD05A8" w:rsidRPr="00365C5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 </w:t>
      </w:r>
      <w:r w:rsidR="00365C5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              </w:t>
      </w:r>
    </w:p>
    <w:p w:rsidR="00FD05A8" w:rsidRPr="00365C5D" w:rsidRDefault="00767346" w:rsidP="00FD05A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ARENT/STUDENT/TEACHER Compact</w:t>
      </w:r>
      <w:r w:rsidR="00FD05A8" w:rsidRPr="00365C5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    </w:t>
      </w:r>
      <w:r w:rsidR="00FD05A8" w:rsidRPr="00365C5D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 </w:t>
      </w:r>
    </w:p>
    <w:p w:rsidR="00FD05A8" w:rsidRPr="00365C5D" w:rsidRDefault="00FD05A8" w:rsidP="00FD05A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65C5D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Haywood County Schools Improvement Goal:</w:t>
      </w:r>
      <w:r w:rsidRPr="00365C5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365C5D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Improve Career and Colleg</w:t>
      </w:r>
      <w:r w:rsidR="00BA55DF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 xml:space="preserve">e Readiness for all students </w:t>
      </w:r>
      <w:r w:rsidRPr="00365C5D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K - 5</w:t>
      </w:r>
    </w:p>
    <w:p w:rsidR="00FD05A8" w:rsidRPr="00767346" w:rsidRDefault="00FD05A8" w:rsidP="00FD05A8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5"/>
        <w:gridCol w:w="13728"/>
      </w:tblGrid>
      <w:tr w:rsidR="00FD05A8" w:rsidRPr="00FD05A8" w:rsidTr="00365C5D">
        <w:trPr>
          <w:cantSplit/>
          <w:trHeight w:val="1134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textDirection w:val="tbRl"/>
            <w:vAlign w:val="center"/>
            <w:hideMark/>
          </w:tcPr>
          <w:p w:rsidR="00FD05A8" w:rsidRPr="00365C5D" w:rsidRDefault="00FD05A8" w:rsidP="00365C5D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5C5D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Parent Agreement</w:t>
            </w:r>
          </w:p>
        </w:tc>
        <w:tc>
          <w:tcPr>
            <w:tcW w:w="13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FD05A8" w:rsidRPr="00263ECA" w:rsidRDefault="00433E01" w:rsidP="00FD05A8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sz w:val="16"/>
                <w:szCs w:val="16"/>
              </w:rPr>
            </w:pPr>
            <w:r w:rsidRPr="00263ECA">
              <w:rPr>
                <w:rFonts w:ascii="Arial" w:eastAsia="Times New Roman" w:hAnsi="Arial" w:cs="Arial"/>
                <w:b/>
                <w:i/>
                <w:sz w:val="16"/>
                <w:szCs w:val="16"/>
              </w:rPr>
              <w:t xml:space="preserve">As a </w:t>
            </w:r>
            <w:r w:rsidRPr="00263ECA">
              <w:rPr>
                <w:rFonts w:ascii="Arial" w:eastAsia="Times New Roman" w:hAnsi="Arial" w:cs="Arial"/>
                <w:b/>
                <w:i/>
                <w:sz w:val="16"/>
                <w:szCs w:val="16"/>
                <w:u w:val="single"/>
              </w:rPr>
              <w:t>parent</w:t>
            </w:r>
            <w:r w:rsidR="00E40CB8">
              <w:rPr>
                <w:rFonts w:ascii="Arial" w:eastAsia="Times New Roman" w:hAnsi="Arial" w:cs="Arial"/>
                <w:b/>
                <w:i/>
                <w:sz w:val="16"/>
                <w:szCs w:val="16"/>
              </w:rPr>
              <w:t xml:space="preserve"> with PLOTTHOUND</w:t>
            </w:r>
            <w:r w:rsidRPr="00263ECA">
              <w:rPr>
                <w:rFonts w:ascii="Arial" w:eastAsia="Times New Roman" w:hAnsi="Arial" w:cs="Arial"/>
                <w:b/>
                <w:i/>
                <w:sz w:val="16"/>
                <w:szCs w:val="16"/>
              </w:rPr>
              <w:t xml:space="preserve"> PRIDE I will:</w:t>
            </w:r>
          </w:p>
          <w:p w:rsidR="00FD05A8" w:rsidRPr="00365C5D" w:rsidRDefault="00FD05A8" w:rsidP="00FD05A8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Establish a time and space for homework, read with my child, and review my child’s homework and school communications daily.</w:t>
            </w:r>
          </w:p>
          <w:p w:rsidR="00FD05A8" w:rsidRPr="00433E01" w:rsidRDefault="00FD05A8" w:rsidP="00FD05A8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rioritize homework and reading time over extracurricular activities.  </w:t>
            </w:r>
          </w:p>
          <w:p w:rsidR="00FD05A8" w:rsidRPr="00365C5D" w:rsidRDefault="00FD05A8" w:rsidP="00FD05A8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ommit to reading with my child nightly, over weekends, holidays, and school breaks.</w:t>
            </w:r>
          </w:p>
          <w:p w:rsidR="00FD05A8" w:rsidRPr="00433E01" w:rsidRDefault="00FD05A8" w:rsidP="00FD05A8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ee that my child is at school every day and on time.</w:t>
            </w:r>
          </w:p>
          <w:p w:rsidR="00FD05A8" w:rsidRPr="00365C5D" w:rsidRDefault="000A57D5" w:rsidP="00FD05A8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upport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my child in achieving his/her personal and academic goals. </w:t>
            </w:r>
          </w:p>
          <w:p w:rsidR="00FD05A8" w:rsidRPr="00365C5D" w:rsidRDefault="00FD05A8" w:rsidP="00FD05A8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Using academic games and strategies the teacher sends home to improve my child’s reading and math skills.</w:t>
            </w:r>
          </w:p>
          <w:p w:rsidR="00FD05A8" w:rsidRPr="00433E01" w:rsidRDefault="000A57D5" w:rsidP="00FD05A8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Explore and use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the internet resources provided on our HES website.  </w:t>
            </w:r>
          </w:p>
          <w:p w:rsidR="00FD05A8" w:rsidRPr="00E40CB8" w:rsidRDefault="000A57D5" w:rsidP="00FD05A8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articipate/Volunteer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in school activities such as Open House, STEM F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air, Literacy Night,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confere</w:t>
            </w:r>
            <w:r w:rsidR="00365C5D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ces, PTO sponsored events</w:t>
            </w:r>
          </w:p>
          <w:p w:rsidR="00E40CB8" w:rsidRPr="00365C5D" w:rsidRDefault="00E40CB8" w:rsidP="00E40CB8">
            <w:pPr>
              <w:spacing w:after="0" w:line="240" w:lineRule="auto"/>
              <w:ind w:left="720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</w:p>
          <w:p w:rsidR="00FD05A8" w:rsidRPr="00365C5D" w:rsidRDefault="00FD05A8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:rsidR="00FD05A8" w:rsidRDefault="00FD05A8" w:rsidP="00FD05A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Parent/Guardian Signature ____________________________________   Date _____________ </w:t>
            </w:r>
          </w:p>
          <w:p w:rsidR="00E40CB8" w:rsidRPr="00365C5D" w:rsidRDefault="00E40CB8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FD05A8" w:rsidRPr="00FD05A8" w:rsidTr="00365C5D">
        <w:trPr>
          <w:cantSplit/>
          <w:trHeight w:val="1134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textDirection w:val="tbRl"/>
            <w:vAlign w:val="center"/>
            <w:hideMark/>
          </w:tcPr>
          <w:p w:rsidR="00FD05A8" w:rsidRPr="00FD05A8" w:rsidRDefault="00FD05A8" w:rsidP="00FD05A8">
            <w:pPr>
              <w:spacing w:after="0" w:line="240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05A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tudent Agreement</w:t>
            </w:r>
          </w:p>
        </w:tc>
        <w:tc>
          <w:tcPr>
            <w:tcW w:w="13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FD05A8" w:rsidRPr="00365C5D" w:rsidRDefault="00433E01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As a </w:t>
            </w:r>
            <w:r w:rsidRPr="00433E01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u w:val="single"/>
              </w:rPr>
              <w:t>student</w:t>
            </w:r>
            <w:r w:rsidR="00E40CB8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with PLOTTHOUND</w:t>
            </w:r>
            <w:r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PRIDE</w:t>
            </w:r>
            <w:r w:rsidR="00E40CB8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I will:</w:t>
            </w:r>
          </w:p>
          <w:p w:rsidR="00FD05A8" w:rsidRPr="00365C5D" w:rsidRDefault="00FD05A8" w:rsidP="00FD05A8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Attend school each day and be on time.</w:t>
            </w:r>
          </w:p>
          <w:p w:rsidR="00FD05A8" w:rsidRPr="00365C5D" w:rsidRDefault="00FD05A8" w:rsidP="00FD05A8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Be prepared each day with completed homework, pencils, paper and other tools for learning.</w:t>
            </w:r>
          </w:p>
          <w:p w:rsidR="00FD05A8" w:rsidRPr="00433E01" w:rsidRDefault="00FD05A8" w:rsidP="00FD05A8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Always do my best in my work.</w:t>
            </w:r>
          </w:p>
          <w:p w:rsidR="00FD05A8" w:rsidRPr="00365C5D" w:rsidRDefault="00FD05A8" w:rsidP="00FD05A8">
            <w:pPr>
              <w:numPr>
                <w:ilvl w:val="0"/>
                <w:numId w:val="6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rioritize homework and reading time over extracurricular activities.  </w:t>
            </w:r>
          </w:p>
          <w:p w:rsidR="00FD05A8" w:rsidRPr="000A57D5" w:rsidRDefault="00FD05A8" w:rsidP="000A57D5">
            <w:pPr>
              <w:numPr>
                <w:ilvl w:val="0"/>
                <w:numId w:val="6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Commit to nightly reading, and reading on weekends, holidays, and school breaks. </w:t>
            </w:r>
          </w:p>
          <w:p w:rsidR="00FD05A8" w:rsidRPr="00E40CB8" w:rsidRDefault="000A57D5" w:rsidP="00FD05A8">
            <w:pPr>
              <w:numPr>
                <w:ilvl w:val="0"/>
                <w:numId w:val="7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Use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the activities and strategies my teacher sends home to improve my reading and math skills.</w:t>
            </w:r>
          </w:p>
          <w:p w:rsidR="00E40CB8" w:rsidRPr="00365C5D" w:rsidRDefault="00E40CB8" w:rsidP="00E40CB8">
            <w:p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</w:p>
          <w:p w:rsidR="00FD05A8" w:rsidRPr="00365C5D" w:rsidRDefault="00FD05A8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:rsidR="00FD05A8" w:rsidRDefault="00FD05A8" w:rsidP="00FD05A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tudent Signature _______________________________________</w:t>
            </w: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ab/>
              <w:t>Date ______________</w:t>
            </w:r>
          </w:p>
          <w:p w:rsidR="00E40CB8" w:rsidRPr="00365C5D" w:rsidRDefault="00E40CB8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FD05A8" w:rsidRPr="00FD05A8" w:rsidTr="00365C5D">
        <w:trPr>
          <w:cantSplit/>
          <w:trHeight w:val="1134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textDirection w:val="tbRl"/>
            <w:vAlign w:val="center"/>
            <w:hideMark/>
          </w:tcPr>
          <w:p w:rsidR="00FD05A8" w:rsidRPr="00FD05A8" w:rsidRDefault="00FD05A8" w:rsidP="00FD05A8">
            <w:pPr>
              <w:spacing w:after="0" w:line="240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05A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eacher Agreement</w:t>
            </w:r>
          </w:p>
        </w:tc>
        <w:tc>
          <w:tcPr>
            <w:tcW w:w="13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FD05A8" w:rsidRPr="00365C5D" w:rsidRDefault="00433E01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As a </w:t>
            </w:r>
            <w:r w:rsidRPr="004C1352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u w:val="single"/>
              </w:rPr>
              <w:t>teacher</w:t>
            </w:r>
            <w:r w:rsidR="00E40CB8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with PLOTTHOUND</w:t>
            </w:r>
            <w:r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PRIDE</w:t>
            </w:r>
            <w:r w:rsidR="00E40CB8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I will:</w:t>
            </w:r>
          </w:p>
          <w:p w:rsidR="00FD05A8" w:rsidRPr="00433E01" w:rsidRDefault="00FD05A8" w:rsidP="00FD05A8">
            <w:pPr>
              <w:numPr>
                <w:ilvl w:val="0"/>
                <w:numId w:val="8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ifferentiate instruction based on the needs of my students.  </w:t>
            </w:r>
          </w:p>
          <w:p w:rsidR="00FD05A8" w:rsidRPr="00365C5D" w:rsidRDefault="00433E01" w:rsidP="00FD05A8">
            <w:pPr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Model and teach leadership and positive character traits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t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hat promote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lotthoun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PRIDE</w:t>
            </w:r>
          </w:p>
          <w:p w:rsidR="00FD05A8" w:rsidRPr="00365C5D" w:rsidRDefault="00FD05A8" w:rsidP="00FD05A8">
            <w:pPr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ommunicate regularly with parents through newsletters, web updates, phone calls, agendas</w:t>
            </w:r>
            <w:r w:rsidR="000A57D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, parent portal, and</w:t>
            </w: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conferences.</w:t>
            </w:r>
          </w:p>
          <w:p w:rsidR="00FD05A8" w:rsidRPr="00433E01" w:rsidRDefault="000A57D5" w:rsidP="00433E0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rovide</w:t>
            </w:r>
            <w:r w:rsidR="00FD05A8" w:rsidRPr="00433E01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assistance and resources to parents so they can understand and help their child with school assignments.  </w:t>
            </w:r>
          </w:p>
          <w:p w:rsidR="00FD05A8" w:rsidRPr="00433E01" w:rsidRDefault="000A57D5" w:rsidP="00FD05A8">
            <w:pPr>
              <w:numPr>
                <w:ilvl w:val="0"/>
                <w:numId w:val="10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Assist 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tudents in developing and monitoring goals and data to focus on improving skills in reading and math.</w:t>
            </w:r>
          </w:p>
          <w:p w:rsidR="00FD05A8" w:rsidRPr="00365C5D" w:rsidRDefault="000A57D5" w:rsidP="00FD05A8">
            <w:pPr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hare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practical reading and math strategies, support materials, and web resources with families.</w:t>
            </w:r>
          </w:p>
          <w:p w:rsidR="00FD05A8" w:rsidRPr="00365C5D" w:rsidRDefault="000A57D5" w:rsidP="00FD05A8">
            <w:pPr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elp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students choose “just right books” for nightly reading assignments and monitoring reading logs.</w:t>
            </w:r>
          </w:p>
          <w:p w:rsidR="00FD05A8" w:rsidRDefault="000A57D5" w:rsidP="00FD05A8">
            <w:pPr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Work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with families to identify steps to help ALL students make progress and achieve success.</w:t>
            </w:r>
          </w:p>
          <w:p w:rsidR="00E40CB8" w:rsidRPr="00365C5D" w:rsidRDefault="00E40CB8" w:rsidP="00E40CB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  <w:p w:rsidR="00FD05A8" w:rsidRPr="00365C5D" w:rsidRDefault="00FD05A8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:rsidR="00FD05A8" w:rsidRDefault="00FD05A8" w:rsidP="00FD05A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eacher Signature ________________________________________    Date _________________</w:t>
            </w:r>
          </w:p>
          <w:p w:rsidR="00E40CB8" w:rsidRPr="00365C5D" w:rsidRDefault="00E40CB8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</w:tbl>
    <w:p w:rsidR="00FD05A8" w:rsidRPr="00FD05A8" w:rsidRDefault="00FD05A8" w:rsidP="00FD05A8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8104A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  <w:u w:val="single"/>
        </w:rPr>
        <w:t>*</w:t>
      </w:r>
      <w:proofErr w:type="gramStart"/>
      <w:r w:rsidRPr="00A8104A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  <w:u w:val="single"/>
        </w:rPr>
        <w:t>*</w:t>
      </w:r>
      <w:r w:rsidR="00767346" w:rsidRPr="00A8104A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  <w:u w:val="single"/>
        </w:rPr>
        <w:t xml:space="preserve">  Please</w:t>
      </w:r>
      <w:proofErr w:type="gramEnd"/>
      <w:r w:rsidR="00A8104A" w:rsidRPr="00A8104A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  <w:u w:val="single"/>
        </w:rPr>
        <w:t xml:space="preserve"> RETURN this paper to your child’s teacher</w:t>
      </w:r>
      <w:r w:rsidR="00A8104A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</w:rPr>
        <w:t xml:space="preserve">. Please keep </w:t>
      </w:r>
      <w:r w:rsidRPr="00FD05A8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</w:rPr>
        <w:t>Grade Level Focus Areas for Reading and Math to determine specific foundational</w:t>
      </w:r>
      <w:r w:rsidR="00365C5D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</w:rPr>
        <w:t xml:space="preserve"> skill targets </w:t>
      </w:r>
      <w:r w:rsidRPr="00FD05A8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</w:rPr>
        <w:t xml:space="preserve">for your child’s grade level. </w:t>
      </w:r>
      <w:r w:rsidRPr="00FD05A8">
        <w:rPr>
          <w:rFonts w:ascii="Calibri" w:eastAsia="Times New Roman" w:hAnsi="Calibri" w:cs="Calibri"/>
          <w:b/>
          <w:bCs/>
          <w:color w:val="000000"/>
          <w:sz w:val="18"/>
          <w:szCs w:val="18"/>
        </w:rPr>
        <w:t> </w:t>
      </w:r>
      <w:r w:rsidR="00767346">
        <w:rPr>
          <w:rFonts w:ascii="Calibri" w:eastAsia="Times New Roman" w:hAnsi="Calibri" w:cs="Calibri"/>
          <w:b/>
          <w:bCs/>
          <w:color w:val="000000"/>
          <w:sz w:val="18"/>
          <w:szCs w:val="18"/>
        </w:rPr>
        <w:t>**</w:t>
      </w:r>
    </w:p>
    <w:p w:rsidR="00FD05A8" w:rsidRPr="00FD05A8" w:rsidRDefault="00FD05A8" w:rsidP="00FD05A8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D05A8">
        <w:rPr>
          <w:rFonts w:ascii="Calibri" w:eastAsia="Times New Roman" w:hAnsi="Calibri" w:cs="Calibri"/>
          <w:b/>
          <w:bCs/>
          <w:color w:val="000000"/>
          <w:sz w:val="18"/>
          <w:szCs w:val="18"/>
        </w:rPr>
        <w:t xml:space="preserve">Contact Information:   Hazelwood Elementary School   828-456-2406        </w:t>
      </w:r>
      <w:r w:rsidRPr="00FD05A8">
        <w:rPr>
          <w:rFonts w:ascii="Roboto" w:eastAsia="Times New Roman" w:hAnsi="Roboto" w:cs="Times New Roman"/>
          <w:b/>
          <w:bCs/>
          <w:color w:val="006621"/>
          <w:sz w:val="21"/>
          <w:szCs w:val="21"/>
          <w:shd w:val="clear" w:color="auto" w:fill="FFFFFF"/>
        </w:rPr>
        <w:t>hes.haywood.k12.nc.us</w:t>
      </w:r>
    </w:p>
    <w:p w:rsidR="006A122A" w:rsidRDefault="006A122A"/>
    <w:sectPr w:rsidR="006A122A" w:rsidSect="00365C5D">
      <w:pgSz w:w="15840" w:h="12240" w:orient="landscape"/>
      <w:pgMar w:top="576" w:right="720" w:bottom="57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Noto Sans Symbols">
    <w:altName w:val="Times New Roman"/>
    <w:panose1 w:val="00000000000000000000"/>
    <w:charset w:val="00"/>
    <w:family w:val="roman"/>
    <w:notTrueType/>
    <w:pitch w:val="default"/>
  </w:font>
  <w:font w:name="Roboto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702656"/>
    <w:multiLevelType w:val="multilevel"/>
    <w:tmpl w:val="D5E2C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845A44"/>
    <w:multiLevelType w:val="multilevel"/>
    <w:tmpl w:val="4978D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D703ACA"/>
    <w:multiLevelType w:val="multilevel"/>
    <w:tmpl w:val="16B22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0D8669E"/>
    <w:multiLevelType w:val="multilevel"/>
    <w:tmpl w:val="27184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BA40A6"/>
    <w:multiLevelType w:val="multilevel"/>
    <w:tmpl w:val="C0786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DB7903"/>
    <w:multiLevelType w:val="multilevel"/>
    <w:tmpl w:val="5656A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2A3364"/>
    <w:multiLevelType w:val="multilevel"/>
    <w:tmpl w:val="7E82B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236056"/>
    <w:multiLevelType w:val="multilevel"/>
    <w:tmpl w:val="3CE0A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DF95599"/>
    <w:multiLevelType w:val="multilevel"/>
    <w:tmpl w:val="13169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AFA35CC"/>
    <w:multiLevelType w:val="multilevel"/>
    <w:tmpl w:val="1AC8D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332DDC"/>
    <w:multiLevelType w:val="multilevel"/>
    <w:tmpl w:val="0DFE4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4"/>
  </w:num>
  <w:num w:numId="3">
    <w:abstractNumId w:val="10"/>
  </w:num>
  <w:num w:numId="4">
    <w:abstractNumId w:val="8"/>
  </w:num>
  <w:num w:numId="5">
    <w:abstractNumId w:val="9"/>
  </w:num>
  <w:num w:numId="6">
    <w:abstractNumId w:val="2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TU1MDC2NDUxsTRX0lEKTi0uzszPAykwqgUAPi+IsywAAAA="/>
  </w:docVars>
  <w:rsids>
    <w:rsidRoot w:val="00FD05A8"/>
    <w:rsid w:val="000A57D5"/>
    <w:rsid w:val="00263ECA"/>
    <w:rsid w:val="00345868"/>
    <w:rsid w:val="00365C5D"/>
    <w:rsid w:val="00433E01"/>
    <w:rsid w:val="004C1352"/>
    <w:rsid w:val="006A122A"/>
    <w:rsid w:val="00767346"/>
    <w:rsid w:val="00840A3C"/>
    <w:rsid w:val="009437A1"/>
    <w:rsid w:val="00A8104A"/>
    <w:rsid w:val="00AF1239"/>
    <w:rsid w:val="00BA55DF"/>
    <w:rsid w:val="00BD024D"/>
    <w:rsid w:val="00D92802"/>
    <w:rsid w:val="00E40CB8"/>
    <w:rsid w:val="00FD0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76A78B-A064-4E30-B363-FB3BDE8F7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D02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24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33E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459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3376">
          <w:marLeft w:val="3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1</Words>
  <Characters>24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ywood County Schools</Company>
  <LinksUpToDate>false</LinksUpToDate>
  <CharactersWithSpaces>2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Pope</dc:creator>
  <cp:keywords/>
  <dc:description/>
  <cp:lastModifiedBy>Susanne Cauley</cp:lastModifiedBy>
  <cp:revision>3</cp:revision>
  <cp:lastPrinted>2019-08-12T18:12:00Z</cp:lastPrinted>
  <dcterms:created xsi:type="dcterms:W3CDTF">2020-05-28T13:24:00Z</dcterms:created>
  <dcterms:modified xsi:type="dcterms:W3CDTF">2020-05-28T14:40:00Z</dcterms:modified>
</cp:coreProperties>
</file>